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Lagos</w:t>
      </w:r>
    </w:p>
    <w:p>
      <w:pPr>
        <w:pStyle w:val="FirstParagraph"/>
      </w:pPr>
      <w:r>
        <w:t xml:space="preserve">Your Name</w:t>
      </w:r>
      <w:r>
        <w:br/>
      </w:r>
      <w:r>
        <w:t xml:space="preserve">123 Electronics Avenue, Lagos</w:t>
      </w:r>
      <w:r>
        <w:br/>
      </w:r>
      <w:r>
        <w:t xml:space="preserve">Nigeria</w:t>
      </w:r>
      <w:r>
        <w:br/>
      </w:r>
      <w:r>
        <w:t xml:space="preserve">Email: your.email@example.com</w:t>
      </w:r>
      <w:r>
        <w:br/>
      </w:r>
      <w:r>
        <w:t xml:space="preserve">Phone: +234 123 456 7890</w:t>
      </w:r>
    </w:p>
    <w:p>
      <w:pPr>
        <w:pStyle w:val="BodyText"/>
      </w:pPr>
      <w:r>
        <w:t xml:space="preserve">Date: [Insert Date]</w:t>
      </w:r>
    </w:p>
    <w:p>
      <w:pPr>
        <w:pStyle w:val="BodyText"/>
      </w:pPr>
      <w:r>
        <w:t xml:space="preserve">Hiring Manager</w:t>
      </w:r>
      <w:r>
        <w:br/>
      </w:r>
      <w:r>
        <w:t xml:space="preserve">ABC Technologies Limited</w:t>
      </w:r>
      <w:r>
        <w:br/>
      </w:r>
      <w:r>
        <w:t xml:space="preserve">456 Tech Street, Lagos</w:t>
      </w:r>
      <w:r>
        <w:br/>
      </w:r>
      <w:r>
        <w:t xml:space="preserve">Nigeri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Electronics Engineer position at ABC Technologies Limited in Nigeria Lagos. As a dedicated and innovative electronics engineer with over five years of experience in designing, developing, and implementing cutting-edge electronic systems, I am excited about the opportunity to contribute to your organization’s mission of driving technological advancement in Nigeria. Lagos, as a dynamic hub of innovation and commerce, offers a unique environment where engineering excellence can directly impact economic growth and societal development. I am eager to bring my technical expertise and passion for solving complex challenges to your team.</w:t>
      </w:r>
    </w:p>
    <w:p>
      <w:pPr>
        <w:pStyle w:val="BodyText"/>
      </w:pPr>
      <w:r>
        <w:t xml:space="preserve">My career as an Electronics Engineer has been rooted in the principles of precision, creativity, and problem-solving. I hold a Bachelor’s degree in Electrical and Electronics Engineering from the University of Lagos, where I graduated with distinction. During my studies, I focused on areas such as analog and digital circuit design, microcontroller programming, and embedded systems—skills that have become the cornerstone of my professional journey. After graduation, I joined a leading electronics firm in Lagos, where I played a pivotal role in developing IoT-based solutions for smart agriculture and industrial automation. These projects not only honed my technical abilities but also deepened my understanding of how engineering can address real-world challenges in Nigeria’s evolving market.</w:t>
      </w:r>
    </w:p>
    <w:p>
      <w:pPr>
        <w:pStyle w:val="BodyText"/>
      </w:pPr>
      <w:r>
        <w:t xml:space="preserve">In my current role as a Senior Electronics Engineer at XYZ Solutions, I have led cross-functional teams to design and deploy scalable electronic systems for both local and international clients. One of my proudest achievements was spearheading the development of a low-cost energy monitoring system tailored for rural communities in Nigeria. This project leveraged solar-powered microcontrollers and wireless communication technologies to provide reliable data on power consumption, ultimately reducing energy waste by 30% in pilot regions. Such initiatives align with my belief that electronics engineering must be both technically rigorous and socially impactful—especially in a region like Lagos, where demand for sustainable infrastructure is growing rapidly.</w:t>
      </w:r>
    </w:p>
    <w:p>
      <w:pPr>
        <w:pStyle w:val="BodyText"/>
      </w:pPr>
      <w:r>
        <w:t xml:space="preserve">What sets me apart as an Electronics Engineer is my ability to bridge theoretical knowledge with practical application. I am proficient in tools such as Altium Designer for PCB layout, MATLAB for simulation, and Python for embedded systems programming. Additionally, I have a strong grasp of industry standards like ISO 9001 and IEEE guidelines, ensuring that all projects meet the highest levels of quality and compliance. My experience working with local manufacturers in Lagos has also given me insight into the unique challenges of sourcing components and optimizing production processes within Nigeria’s supply chain. This understanding allows me to propose cost-effective solutions without compromising on performance or reliability.</w:t>
      </w:r>
    </w:p>
    <w:p>
      <w:pPr>
        <w:pStyle w:val="BodyText"/>
      </w:pPr>
      <w:r>
        <w:t xml:space="preserve">Having worked in Lagos for the past three years, I am intimately familiar with the city’s technological landscape and its potential for innovation. The rise of tech startups, the expansion of telecommunications networks, and the increasing demand for smart infrastructure create a vibrant ecosystem where electronics engineers can thrive. I have collaborated with local universities and research institutions to develop projects that support Nigeria’s digital transformation agenda. For instance, I contributed to a government-funded initiative aimed at improving public transportation through intelligent traffic monitoring systems—a project that underscored the transformative power of electronics engineering in urban environments.</w:t>
      </w:r>
    </w:p>
    <w:p>
      <w:pPr>
        <w:pStyle w:val="BodyText"/>
      </w:pPr>
      <w:r>
        <w:t xml:space="preserve">I am particularly drawn to ABC Technologies Limited because of its reputation for excellence and its commitment to advancing technology in Nigeria. Your company’s focus on developing solutions for energy management, telecommunications, and automation resonates with my professional goals. I am confident that my technical skills, combined with my deep understanding of Lagos’s market needs, would allow me to make an immediate impact on your projects. Whether it’s designing next-generation circuits or optimizing existing systems for efficiency, I am driven by the goal of delivering results that align with your organization’s vision.</w:t>
      </w:r>
    </w:p>
    <w:p>
      <w:pPr>
        <w:pStyle w:val="BodyText"/>
      </w:pPr>
      <w:r>
        <w:t xml:space="preserve">In addition to my technical expertise, I bring strong interpersonal and project management skills. My ability to communicate complex concepts clearly has enabled me to lead teams of up to 10 engineers on large-scale projects. I also have a track record of mentoring junior engineers, fostering a culture of collaboration and continuous learning. In Lagos’s fast-paced environment, where deadlines are tight and expectations are high, I thrive under pressure while maintaining a focus on quality and innovation.</w:t>
      </w:r>
    </w:p>
    <w:p>
      <w:pPr>
        <w:pStyle w:val="BodyText"/>
      </w:pPr>
      <w:r>
        <w:t xml:space="preserve">I would welcome the opportunity to discuss how my background, skills, and enthusiasm for electronics engineering can contribute to ABC Technologies Limited’s success. Thank you for considering my application. I look forward to the possibility of working together to drive technological progress in Nigeria Lagos.</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Nigeria Lagos</dc:title>
  <dc:creator/>
  <dc:language>en</dc:language>
  <cp:keywords/>
  <dcterms:created xsi:type="dcterms:W3CDTF">2026-07-20T18:32:50Z</dcterms:created>
  <dcterms:modified xsi:type="dcterms:W3CDTF">2026-07-20T18:32:50Z</dcterms:modified>
</cp:coreProperties>
</file>

<file path=docProps/custom.xml><?xml version="1.0" encoding="utf-8"?>
<Properties xmlns="http://schemas.openxmlformats.org/officeDocument/2006/custom-properties" xmlns:vt="http://schemas.openxmlformats.org/officeDocument/2006/docPropsVTypes"/>
</file>